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D2133" w14:textId="77777777" w:rsidR="00012965" w:rsidRDefault="007F38DD">
      <w:pPr>
        <w:pStyle w:val="Title"/>
      </w:pPr>
      <w:r>
        <w:t>лабораторная работа 8</w:t>
      </w:r>
    </w:p>
    <w:p w14:paraId="41AF6351" w14:textId="77777777" w:rsidR="00012965" w:rsidRDefault="007F38DD">
      <w:pPr>
        <w:pStyle w:val="Subtitle"/>
      </w:pPr>
      <w:r>
        <w:t>Текстовой редактор vi</w:t>
      </w:r>
    </w:p>
    <w:p w14:paraId="0081E057" w14:textId="77777777" w:rsidR="00012965" w:rsidRDefault="007F38DD">
      <w:pPr>
        <w:pStyle w:val="Author"/>
      </w:pPr>
      <w:r>
        <w:t>Фаик Кари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06092351"/>
        <w:docPartObj>
          <w:docPartGallery w:val="Table of Contents"/>
          <w:docPartUnique/>
        </w:docPartObj>
      </w:sdtPr>
      <w:sdtEndPr/>
      <w:sdtContent>
        <w:p w14:paraId="118808C7" w14:textId="77777777" w:rsidR="00012965" w:rsidRDefault="007F38DD">
          <w:pPr>
            <w:pStyle w:val="TOCHeading"/>
          </w:pPr>
          <w:r>
            <w:t>Содержание</w:t>
          </w:r>
        </w:p>
        <w:p w14:paraId="2AC5835A" w14:textId="77777777" w:rsidR="0027072D" w:rsidRDefault="007F38DD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037599" w:history="1">
            <w:r w:rsidR="0027072D" w:rsidRPr="009C73EF">
              <w:rPr>
                <w:rStyle w:val="Hyperlink"/>
                <w:noProof/>
              </w:rPr>
              <w:t>Цель работы</w:t>
            </w:r>
            <w:r w:rsidR="0027072D">
              <w:rPr>
                <w:noProof/>
                <w:webHidden/>
              </w:rPr>
              <w:tab/>
            </w:r>
            <w:r w:rsidR="0027072D">
              <w:rPr>
                <w:noProof/>
                <w:webHidden/>
              </w:rPr>
              <w:fldChar w:fldCharType="begin"/>
            </w:r>
            <w:r w:rsidR="0027072D">
              <w:rPr>
                <w:noProof/>
                <w:webHidden/>
              </w:rPr>
              <w:instrText xml:space="preserve"> PAGEREF _Toc107037599 \h </w:instrText>
            </w:r>
            <w:r w:rsidR="0027072D">
              <w:rPr>
                <w:noProof/>
                <w:webHidden/>
              </w:rPr>
            </w:r>
            <w:r w:rsidR="0027072D">
              <w:rPr>
                <w:noProof/>
                <w:webHidden/>
              </w:rPr>
              <w:fldChar w:fldCharType="separate"/>
            </w:r>
            <w:r w:rsidR="0027072D">
              <w:rPr>
                <w:noProof/>
                <w:webHidden/>
              </w:rPr>
              <w:t>1</w:t>
            </w:r>
            <w:r w:rsidR="0027072D">
              <w:rPr>
                <w:noProof/>
                <w:webHidden/>
              </w:rPr>
              <w:fldChar w:fldCharType="end"/>
            </w:r>
          </w:hyperlink>
        </w:p>
        <w:p w14:paraId="764CD67E" w14:textId="77777777" w:rsidR="0027072D" w:rsidRDefault="0027072D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07037600" w:history="1">
            <w:r w:rsidRPr="009C73EF">
              <w:rPr>
                <w:rStyle w:val="Hyperlink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7037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CD8A35" w14:textId="77777777" w:rsidR="00012965" w:rsidRDefault="007F38DD">
          <w:r>
            <w:fldChar w:fldCharType="end"/>
          </w:r>
        </w:p>
      </w:sdtContent>
    </w:sdt>
    <w:p w14:paraId="743C012C" w14:textId="77777777" w:rsidR="00012965" w:rsidRDefault="007F38DD">
      <w:pPr>
        <w:pStyle w:val="Heading1"/>
      </w:pPr>
      <w:bookmarkStart w:id="0" w:name="цель-работы"/>
      <w:bookmarkStart w:id="1" w:name="_Toc107037599"/>
      <w:r>
        <w:t>Цель работы</w:t>
      </w:r>
      <w:bookmarkEnd w:id="1"/>
    </w:p>
    <w:p w14:paraId="3D05E0CF" w14:textId="77777777" w:rsidR="00012965" w:rsidRDefault="007F38DD">
      <w:pPr>
        <w:pStyle w:val="FirstParagraph"/>
      </w:pPr>
      <w:r>
        <w:t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p w14:paraId="258E275D" w14:textId="77777777" w:rsidR="00012965" w:rsidRDefault="007F38DD">
      <w:pPr>
        <w:pStyle w:val="Heading1"/>
      </w:pPr>
      <w:bookmarkStart w:id="2" w:name="ход-работы"/>
      <w:bookmarkStart w:id="3" w:name="_Toc107037600"/>
      <w:bookmarkEnd w:id="0"/>
      <w:r>
        <w:t>Ход работы</w:t>
      </w:r>
      <w:bookmarkEnd w:id="3"/>
    </w:p>
    <w:p w14:paraId="5988DD2C" w14:textId="77777777" w:rsidR="00012965" w:rsidRDefault="007F38DD">
      <w:pPr>
        <w:pStyle w:val="Compact"/>
        <w:numPr>
          <w:ilvl w:val="0"/>
          <w:numId w:val="2"/>
        </w:numPr>
      </w:pPr>
      <w:r>
        <w:t>Вызовите vi на редактирование файла</w:t>
      </w:r>
    </w:p>
    <w:p w14:paraId="7299B846" w14:textId="77777777" w:rsidR="00012965" w:rsidRDefault="007F38DD">
      <w:pPr>
        <w:pStyle w:val="CaptionedFigure"/>
      </w:pPr>
      <w:r>
        <w:rPr>
          <w:noProof/>
        </w:rPr>
        <w:drawing>
          <wp:inline distT="0" distB="0" distL="0" distR="0" wp14:anchorId="30AE31B1" wp14:editId="25B52AF8">
            <wp:extent cx="5334000" cy="2193595"/>
            <wp:effectExtent l="0" t="0" r="0" b="0"/>
            <wp:docPr id="22" name="Picture" descr="изображе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3F46BA" w14:textId="77777777" w:rsidR="00012965" w:rsidRDefault="007F38DD">
      <w:pPr>
        <w:pStyle w:val="ImageCaption"/>
      </w:pPr>
      <w:r>
        <w:t>изображение 1</w:t>
      </w:r>
    </w:p>
    <w:p w14:paraId="2C88F343" w14:textId="77777777" w:rsidR="00012965" w:rsidRDefault="007F38DD">
      <w:pPr>
        <w:pStyle w:val="Compact"/>
        <w:numPr>
          <w:ilvl w:val="0"/>
          <w:numId w:val="3"/>
        </w:numPr>
      </w:pPr>
      <w:r>
        <w:t>Установите курсор в конец слова HE</w:t>
      </w:r>
      <w:r>
        <w:t>LL второй строки</w:t>
      </w:r>
    </w:p>
    <w:p w14:paraId="1CE912D4" w14:textId="77777777" w:rsidR="00012965" w:rsidRDefault="007F38DD">
      <w:pPr>
        <w:pStyle w:val="CaptionedFigure"/>
      </w:pPr>
      <w:r>
        <w:rPr>
          <w:noProof/>
        </w:rPr>
        <w:drawing>
          <wp:inline distT="0" distB="0" distL="0" distR="0" wp14:anchorId="323E3380" wp14:editId="174A9350">
            <wp:extent cx="1482290" cy="1203157"/>
            <wp:effectExtent l="0" t="0" r="0" b="0"/>
            <wp:docPr id="25" name="Picture" descr="изображе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290" cy="120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841F6A" w14:textId="77777777" w:rsidR="00012965" w:rsidRDefault="007F38DD">
      <w:pPr>
        <w:pStyle w:val="ImageCaption"/>
      </w:pPr>
      <w:r>
        <w:t>изображение 2</w:t>
      </w:r>
    </w:p>
    <w:p w14:paraId="4BB5FB86" w14:textId="77777777" w:rsidR="00012965" w:rsidRDefault="007F38DD">
      <w:pPr>
        <w:pStyle w:val="Compact"/>
        <w:numPr>
          <w:ilvl w:val="0"/>
          <w:numId w:val="4"/>
        </w:numPr>
      </w:pPr>
      <w:r>
        <w:lastRenderedPageBreak/>
        <w:t>Нажмите Esc для перехода в командный режим.</w:t>
      </w:r>
    </w:p>
    <w:p w14:paraId="1F7F319A" w14:textId="77777777" w:rsidR="00012965" w:rsidRDefault="007F38DD">
      <w:pPr>
        <w:pStyle w:val="CaptionedFigure"/>
      </w:pPr>
      <w:r>
        <w:rPr>
          <w:noProof/>
        </w:rPr>
        <w:drawing>
          <wp:inline distT="0" distB="0" distL="0" distR="0" wp14:anchorId="2302276D" wp14:editId="24AF3F64">
            <wp:extent cx="5207267" cy="3686475"/>
            <wp:effectExtent l="0" t="0" r="0" b="0"/>
            <wp:docPr id="28" name="Picture" descr="изображе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9EA654" w14:textId="77777777" w:rsidR="00012965" w:rsidRDefault="007F38DD">
      <w:pPr>
        <w:pStyle w:val="ImageCaption"/>
      </w:pPr>
      <w:r>
        <w:t>изображение 3</w:t>
      </w:r>
    </w:p>
    <w:p w14:paraId="7A5FC5FE" w14:textId="77777777" w:rsidR="00012965" w:rsidRDefault="007F38DD">
      <w:pPr>
        <w:pStyle w:val="Compact"/>
        <w:numPr>
          <w:ilvl w:val="0"/>
          <w:numId w:val="5"/>
        </w:numPr>
      </w:pPr>
      <w:r>
        <w:t>Удалите последнюю строку.</w:t>
      </w:r>
    </w:p>
    <w:p w14:paraId="473BAD9D" w14:textId="77777777" w:rsidR="00012965" w:rsidRDefault="007F38DD">
      <w:pPr>
        <w:pStyle w:val="CaptionedFigure"/>
      </w:pPr>
      <w:r>
        <w:rPr>
          <w:noProof/>
        </w:rPr>
        <w:drawing>
          <wp:inline distT="0" distB="0" distL="0" distR="0" wp14:anchorId="721F9B0B" wp14:editId="418BEC48">
            <wp:extent cx="5130265" cy="1876926"/>
            <wp:effectExtent l="0" t="0" r="0" b="0"/>
            <wp:docPr id="31" name="Picture" descr="изображе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1876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80421D" w14:textId="77777777" w:rsidR="00012965" w:rsidRDefault="007F38DD">
      <w:pPr>
        <w:pStyle w:val="ImageCaption"/>
      </w:pPr>
      <w:r>
        <w:t>изображение 4</w:t>
      </w:r>
    </w:p>
    <w:p w14:paraId="6E7549D2" w14:textId="77777777" w:rsidR="00012965" w:rsidRDefault="007F38DD">
      <w:pPr>
        <w:pStyle w:val="Compact"/>
        <w:numPr>
          <w:ilvl w:val="0"/>
          <w:numId w:val="6"/>
        </w:numPr>
      </w:pPr>
      <w:r>
        <w:t>Введите команду отмены изменений u для отмены последней команды.</w:t>
      </w:r>
    </w:p>
    <w:p w14:paraId="249DDDB9" w14:textId="77777777" w:rsidR="00012965" w:rsidRDefault="007F38DD">
      <w:pPr>
        <w:pStyle w:val="CaptionedFigure"/>
      </w:pPr>
      <w:r>
        <w:rPr>
          <w:noProof/>
        </w:rPr>
        <w:lastRenderedPageBreak/>
        <w:drawing>
          <wp:inline distT="0" distB="0" distL="0" distR="0" wp14:anchorId="2FF46697" wp14:editId="4E107FED">
            <wp:extent cx="5005136" cy="1992429"/>
            <wp:effectExtent l="0" t="0" r="0" b="0"/>
            <wp:docPr id="34" name="Picture" descr="изображе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199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FD35A" w14:textId="77777777" w:rsidR="00012965" w:rsidRDefault="007F38DD">
      <w:pPr>
        <w:pStyle w:val="ImageCaption"/>
      </w:pPr>
      <w:r>
        <w:t>изображение 5</w:t>
      </w:r>
    </w:p>
    <w:p w14:paraId="2C6C1909" w14:textId="77777777" w:rsidR="00012965" w:rsidRDefault="007F38DD">
      <w:pPr>
        <w:pStyle w:val="Compact"/>
        <w:numPr>
          <w:ilvl w:val="0"/>
          <w:numId w:val="7"/>
        </w:numPr>
      </w:pPr>
      <w:r>
        <w:t>Введите символ : для перехода в режим по</w:t>
      </w:r>
      <w:r>
        <w:t>следней строки. Запишите произведённые изменения и выйдите из vi.</w:t>
      </w:r>
    </w:p>
    <w:p w14:paraId="4A0932FA" w14:textId="77777777" w:rsidR="00012965" w:rsidRDefault="007F38DD">
      <w:pPr>
        <w:pStyle w:val="FirstParagraph"/>
      </w:pPr>
      <w:r>
        <w:rPr>
          <w:noProof/>
        </w:rPr>
        <w:drawing>
          <wp:inline distT="0" distB="0" distL="0" distR="0" wp14:anchorId="6A089577" wp14:editId="665AE56C">
            <wp:extent cx="4957010" cy="3445844"/>
            <wp:effectExtent l="0" t="0" r="0" b="0"/>
            <wp:docPr id="37" name="Picture" descr="изображе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344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Вывод</w:t>
      </w:r>
    </w:p>
    <w:p w14:paraId="5DF59050" w14:textId="77777777" w:rsidR="00012965" w:rsidRDefault="007F38DD">
      <w:pPr>
        <w:pStyle w:val="BodyText"/>
      </w:pPr>
      <w:r>
        <w:t>Было изучина и ознакомление с 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  <w:bookmarkEnd w:id="2"/>
    </w:p>
    <w:sectPr w:rsidR="0001296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311369" w14:textId="77777777" w:rsidR="007F38DD" w:rsidRDefault="007F38DD">
      <w:pPr>
        <w:spacing w:after="0"/>
      </w:pPr>
      <w:r>
        <w:separator/>
      </w:r>
    </w:p>
  </w:endnote>
  <w:endnote w:type="continuationSeparator" w:id="0">
    <w:p w14:paraId="26776537" w14:textId="77777777" w:rsidR="007F38DD" w:rsidRDefault="007F38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9F141" w14:textId="77777777" w:rsidR="007F38DD" w:rsidRDefault="007F38DD">
      <w:r>
        <w:separator/>
      </w:r>
    </w:p>
  </w:footnote>
  <w:footnote w:type="continuationSeparator" w:id="0">
    <w:p w14:paraId="5362EFA5" w14:textId="77777777" w:rsidR="007F38DD" w:rsidRDefault="007F38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6FAED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2A49D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41B089A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F4EDC4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C666C0C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11847A8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BC5817FC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12965"/>
    <w:rsid w:val="00012965"/>
    <w:rsid w:val="0027072D"/>
    <w:rsid w:val="007F38D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8633A7"/>
  <w15:docId w15:val="{AB08107D-CDFB-4158-9A47-CFDB433CC4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27072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55</Words>
  <Characters>887</Characters>
  <Application>Microsoft Office Word</Application>
  <DocSecurity>0</DocSecurity>
  <Lines>7</Lines>
  <Paragraphs>2</Paragraphs>
  <ScaleCrop>false</ScaleCrop>
  <Company/>
  <LinksUpToDate>false</LinksUpToDate>
  <CharactersWithSpaces>1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Фаик Карим</dc:creator>
  <cp:keywords/>
  <cp:lastModifiedBy>Фаик Карим Яссерович</cp:lastModifiedBy>
  <cp:revision>3</cp:revision>
  <dcterms:created xsi:type="dcterms:W3CDTF">2022-06-25T05:19:00Z</dcterms:created>
  <dcterms:modified xsi:type="dcterms:W3CDTF">2022-06-25T05:1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